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Amazon’s tech presence and explore some free learning resources.</w:t>
      </w:r>
    </w:p>
    <w:bookmarkStart w:id="21" w:name="amazon-in-tech"/>
    <w:p>
      <w:pPr>
        <w:pStyle w:val="Heading3"/>
      </w:pPr>
      <w:r>
        <w:t xml:space="preserve">Amazon in Tech:</w:t>
      </w:r>
    </w:p>
    <w:p>
      <w:pPr>
        <w:pStyle w:val="FirstParagraph"/>
      </w:pPr>
      <w:r>
        <w:rPr>
          <w:b/>
          <w:bCs/>
        </w:rPr>
        <w:t xml:space="preserve">Amazon</w:t>
      </w:r>
      <w:r>
        <w:t xml:space="preserve"> </w:t>
      </w:r>
      <w:r>
        <w:t xml:space="preserve">is an American multinational technology company that operates in various domains, including</w:t>
      </w:r>
      <w:r>
        <w:t xml:space="preserve"> </w:t>
      </w:r>
      <w:r>
        <w:rPr>
          <w:b/>
          <w:bCs/>
        </w:rPr>
        <w:t xml:space="preserve">e-commerce, cloud computing, online advertising, digital streaming, and artificial intelligence (AI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Originally an online bookstore, Amazon has evolved into a vast internet-based enterprise, providing a wide range of services and products worldwi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End w:id="21"/>
    <w:bookmarkStart w:id="26" w:name="free-tech-learning-resources"/>
    <w:p>
      <w:pPr>
        <w:pStyle w:val="Heading3"/>
      </w:pPr>
      <w:r>
        <w:t xml:space="preserve">Free Tech Learning Re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lear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 Topic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even be used for credit exemptions at higher learning institute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 and events on various tech topics.</w:t>
      </w:r>
      <w:r>
        <w:t xml:space="preserve"> </w:t>
      </w:r>
      <w:hyperlink r:id="rId20">
        <w:r>
          <w:rPr>
            <w:rStyle w:val="Hyperlink"/>
          </w:rPr>
          <w:t xml:space="preserve">Explore coding, data science, UX design, and mor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Additionally, platform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zilla Developer Network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Cul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 free resources for learning web development, programming, and other tech skill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knowledge! 🚀🌟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forbes.com/sites/robertbtucker/2018/11/01/how-does-amazon-do-it-five-critical-factors-that-explain-amazons-incredible-success/" TargetMode="External" /><Relationship Type="http://schemas.openxmlformats.org/officeDocument/2006/relationships/hyperlink" Id="rId23" Target="https://www.ituonline.com/blogs/free-it-training-courses-online/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tech.gov.sg/media/technews/new-year-new-tech-skills" TargetMode="External" /><Relationship Type="http://schemas.openxmlformats.org/officeDocument/2006/relationships/hyperlink" Id="rId20" Target="https://www.techtarget.com/whatis/definition/Amaz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forbes.com/sites/robertbtucker/2018/11/01/how-does-amazon-do-it-five-critical-factors-that-explain-amazons-incredible-success/" TargetMode="External" /><Relationship Type="http://schemas.openxmlformats.org/officeDocument/2006/relationships/hyperlink" Id="rId23" Target="https://www.ituonline.com/blogs/free-it-training-courses-online/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tech.gov.sg/media/technews/new-year-new-tech-skills" TargetMode="External" /><Relationship Type="http://schemas.openxmlformats.org/officeDocument/2006/relationships/hyperlink" Id="rId20" Target="https://www.techtarget.com/whatis/definition/Amaz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17Z</dcterms:created>
  <dcterms:modified xsi:type="dcterms:W3CDTF">2024-03-24T0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